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Сарханов Рами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051382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1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997625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038574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18721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31795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113129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055807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53159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005253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029767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023952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841784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89853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56297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637763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136373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арханов Рамиэль</dc:creator>
  <dc:language>ru-RU</dc:language>
  <cp:keywords/>
  <dcterms:created xsi:type="dcterms:W3CDTF">2025-03-28T10:21:06Z</dcterms:created>
  <dcterms:modified xsi:type="dcterms:W3CDTF">2025-03-28T10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